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72A6FE" w14:textId="7219589A" w:rsidR="005274FE" w:rsidRPr="005274FE" w:rsidRDefault="005274FE" w:rsidP="005274FE">
      <w:pPr>
        <w:pStyle w:val="AralkYok"/>
        <w:jc w:val="center"/>
        <w:rPr>
          <w:rFonts w:ascii="Arial" w:hAnsi="Arial" w:cs="Arial"/>
          <w:b/>
        </w:rPr>
      </w:pPr>
      <w:r w:rsidRPr="005274FE">
        <w:rPr>
          <w:rFonts w:ascii="Arial" w:hAnsi="Arial" w:cs="Arial"/>
          <w:b/>
        </w:rPr>
        <w:t>T.C.</w:t>
      </w:r>
    </w:p>
    <w:p w14:paraId="219E06CD" w14:textId="2B5E5A33" w:rsidR="005274FE" w:rsidRPr="005274FE" w:rsidRDefault="005274FE" w:rsidP="005274FE">
      <w:pPr>
        <w:pStyle w:val="AralkYok"/>
        <w:jc w:val="center"/>
        <w:rPr>
          <w:rFonts w:ascii="Arial" w:hAnsi="Arial" w:cs="Arial"/>
          <w:b/>
        </w:rPr>
      </w:pPr>
      <w:r w:rsidRPr="005274FE">
        <w:rPr>
          <w:rFonts w:ascii="Arial" w:hAnsi="Arial" w:cs="Arial"/>
          <w:b/>
        </w:rPr>
        <w:t>MANİSA CELAL BAYAR ÜNİVERSİTESİ</w:t>
      </w:r>
    </w:p>
    <w:p w14:paraId="5DB7170A" w14:textId="4B2FB21F" w:rsidR="005274FE" w:rsidRPr="005274FE" w:rsidRDefault="005274FE" w:rsidP="005274FE">
      <w:pPr>
        <w:pStyle w:val="AralkYok"/>
        <w:jc w:val="center"/>
        <w:rPr>
          <w:rFonts w:ascii="Arial" w:hAnsi="Arial" w:cs="Arial"/>
          <w:b/>
        </w:rPr>
      </w:pPr>
      <w:r w:rsidRPr="005274FE">
        <w:rPr>
          <w:rFonts w:ascii="Arial" w:hAnsi="Arial" w:cs="Arial"/>
          <w:b/>
        </w:rPr>
        <w:t>Sürekli Eğitim Uygulama ve Araştırma Merkezi</w:t>
      </w:r>
    </w:p>
    <w:p w14:paraId="7FD13E14" w14:textId="194777E9" w:rsidR="005274FE" w:rsidRPr="005274FE" w:rsidRDefault="005274FE" w:rsidP="005274FE">
      <w:pPr>
        <w:pStyle w:val="AralkYok"/>
        <w:jc w:val="center"/>
        <w:rPr>
          <w:rFonts w:ascii="Arial" w:hAnsi="Arial" w:cs="Arial"/>
          <w:b/>
        </w:rPr>
      </w:pPr>
    </w:p>
    <w:p w14:paraId="65CFD5D2" w14:textId="2937826B" w:rsidR="005274FE" w:rsidRDefault="005274FE" w:rsidP="005274FE">
      <w:pPr>
        <w:pStyle w:val="AralkYok"/>
        <w:jc w:val="center"/>
        <w:rPr>
          <w:rFonts w:ascii="Arial" w:hAnsi="Arial" w:cs="Arial"/>
          <w:b/>
        </w:rPr>
      </w:pPr>
      <w:r w:rsidRPr="005274FE">
        <w:rPr>
          <w:rFonts w:ascii="Arial" w:hAnsi="Arial" w:cs="Arial"/>
          <w:b/>
        </w:rPr>
        <w:t>SMMM STAJ BAŞLATMA SINAVI EĞİTİM PROGRAMI</w:t>
      </w:r>
    </w:p>
    <w:p w14:paraId="5192FAC4" w14:textId="0EAB1E61" w:rsidR="005274FE" w:rsidRDefault="005274FE" w:rsidP="005274FE">
      <w:pPr>
        <w:pStyle w:val="AralkYok"/>
        <w:jc w:val="center"/>
        <w:rPr>
          <w:rFonts w:ascii="Arial" w:hAnsi="Arial" w:cs="Arial"/>
          <w:b/>
        </w:rPr>
      </w:pPr>
    </w:p>
    <w:tbl>
      <w:tblPr>
        <w:tblStyle w:val="TabloKlavuzu"/>
        <w:tblW w:w="10466" w:type="dxa"/>
        <w:tblInd w:w="-5" w:type="dxa"/>
        <w:tblLook w:val="04A0" w:firstRow="1" w:lastRow="0" w:firstColumn="1" w:lastColumn="0" w:noHBand="0" w:noVBand="1"/>
      </w:tblPr>
      <w:tblGrid>
        <w:gridCol w:w="2689"/>
        <w:gridCol w:w="290"/>
        <w:gridCol w:w="3537"/>
        <w:gridCol w:w="3950"/>
      </w:tblGrid>
      <w:tr w:rsidR="005274FE" w:rsidRPr="0009608E" w14:paraId="0D735709" w14:textId="77777777" w:rsidTr="00EE2E7B">
        <w:trPr>
          <w:trHeight w:val="567"/>
        </w:trPr>
        <w:tc>
          <w:tcPr>
            <w:tcW w:w="2689" w:type="dxa"/>
            <w:vAlign w:val="center"/>
          </w:tcPr>
          <w:p w14:paraId="5E833629" w14:textId="19F047EB" w:rsidR="005274FE" w:rsidRPr="0009608E" w:rsidRDefault="005274FE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Eğitmenler</w:t>
            </w:r>
          </w:p>
        </w:tc>
        <w:tc>
          <w:tcPr>
            <w:tcW w:w="290" w:type="dxa"/>
            <w:vAlign w:val="center"/>
          </w:tcPr>
          <w:p w14:paraId="6AC19C5B" w14:textId="3203D10D" w:rsidR="005274FE" w:rsidRPr="0009608E" w:rsidRDefault="005274FE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  <w:shd w:val="clear" w:color="auto" w:fill="auto"/>
            <w:vAlign w:val="center"/>
          </w:tcPr>
          <w:p w14:paraId="5682A4AE" w14:textId="028216DF" w:rsidR="005274FE" w:rsidRDefault="005274FE" w:rsidP="005274FE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Prof. Dr. Hatice YURTSEVER</w:t>
            </w:r>
            <w:r w:rsidR="006432DA">
              <w:rPr>
                <w:rFonts w:ascii="Arial" w:hAnsi="Arial" w:cs="Arial"/>
                <w:sz w:val="20"/>
                <w:szCs w:val="20"/>
              </w:rPr>
              <w:t xml:space="preserve"> (İşletme Fakültesi)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D94971">
              <w:rPr>
                <w:rFonts w:ascii="Arial" w:hAnsi="Arial" w:cs="Arial"/>
                <w:sz w:val="20"/>
                <w:szCs w:val="20"/>
              </w:rPr>
              <w:t>22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  <w:p w14:paraId="694F5098" w14:textId="5093E90D" w:rsidR="007B2DA7" w:rsidRPr="0009608E" w:rsidRDefault="007B2DA7" w:rsidP="005274FE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f. Dr. Mustafa KIRLI (</w:t>
            </w:r>
            <w:r w:rsidR="00043CFB">
              <w:rPr>
                <w:rFonts w:ascii="Arial" w:hAnsi="Arial" w:cs="Arial"/>
                <w:sz w:val="20"/>
                <w:szCs w:val="20"/>
              </w:rPr>
              <w:t xml:space="preserve">Ahmetli Meslek </w:t>
            </w:r>
            <w:r w:rsidR="00A203E7">
              <w:rPr>
                <w:rFonts w:ascii="Arial" w:hAnsi="Arial" w:cs="Arial"/>
                <w:sz w:val="20"/>
                <w:szCs w:val="20"/>
              </w:rPr>
              <w:t>Yüksekokulu</w:t>
            </w:r>
            <w:r w:rsidR="00043CFB">
              <w:rPr>
                <w:rFonts w:ascii="Arial" w:hAnsi="Arial" w:cs="Arial"/>
                <w:sz w:val="20"/>
                <w:szCs w:val="20"/>
              </w:rPr>
              <w:t>)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8181E">
              <w:rPr>
                <w:rFonts w:ascii="Arial" w:hAnsi="Arial" w:cs="Arial"/>
                <w:sz w:val="20"/>
                <w:szCs w:val="20"/>
              </w:rPr>
              <w:t>20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  <w:p w14:paraId="25215DEB" w14:textId="7338CD38" w:rsidR="005274FE" w:rsidRPr="0009608E" w:rsidRDefault="006432DA" w:rsidP="005274FE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ç. Dr.</w:t>
            </w:r>
            <w:r w:rsidR="005274FE" w:rsidRPr="0009608E">
              <w:rPr>
                <w:rFonts w:ascii="Arial" w:hAnsi="Arial" w:cs="Arial"/>
                <w:sz w:val="20"/>
                <w:szCs w:val="20"/>
              </w:rPr>
              <w:t xml:space="preserve"> Umut Burak GEYİKÇİ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485F0F">
              <w:rPr>
                <w:rFonts w:ascii="Arial" w:hAnsi="Arial" w:cs="Arial"/>
                <w:sz w:val="20"/>
                <w:szCs w:val="20"/>
              </w:rPr>
              <w:t>İşletme Fakültesi)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8181E">
              <w:rPr>
                <w:rFonts w:ascii="Arial" w:hAnsi="Arial" w:cs="Arial"/>
                <w:sz w:val="20"/>
                <w:szCs w:val="20"/>
              </w:rPr>
              <w:t>1</w:t>
            </w:r>
            <w:r w:rsidR="0046408E">
              <w:rPr>
                <w:rFonts w:ascii="Arial" w:hAnsi="Arial" w:cs="Arial"/>
                <w:sz w:val="20"/>
                <w:szCs w:val="20"/>
              </w:rPr>
              <w:t>0 Saat</w:t>
            </w:r>
          </w:p>
          <w:p w14:paraId="70F50594" w14:textId="299C9BCC" w:rsidR="005274FE" w:rsidRPr="0009608E" w:rsidRDefault="005274FE" w:rsidP="005274FE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Dr. Öğr. Üyesi Fatma İZMİRLİ ATA</w:t>
            </w:r>
            <w:r w:rsidR="00485F0F">
              <w:rPr>
                <w:rFonts w:ascii="Arial" w:hAnsi="Arial" w:cs="Arial"/>
                <w:sz w:val="20"/>
                <w:szCs w:val="20"/>
              </w:rPr>
              <w:t xml:space="preserve"> (İktisadi İdari Bilimler Fakültesi)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D94971">
              <w:rPr>
                <w:rFonts w:ascii="Arial" w:hAnsi="Arial" w:cs="Arial"/>
                <w:sz w:val="20"/>
                <w:szCs w:val="20"/>
              </w:rPr>
              <w:t>16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  <w:p w14:paraId="0B0E0661" w14:textId="7DD591E3" w:rsidR="00B93A39" w:rsidRDefault="0009608E" w:rsidP="005274FE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Dr. Öğr. Üyesi Lale YAKUPOĞLU</w:t>
            </w:r>
            <w:r w:rsidR="00485F0F">
              <w:rPr>
                <w:rFonts w:ascii="Arial" w:hAnsi="Arial" w:cs="Arial"/>
                <w:sz w:val="20"/>
                <w:szCs w:val="20"/>
              </w:rPr>
              <w:t xml:space="preserve"> (Salihli </w:t>
            </w:r>
            <w:r w:rsidR="005501D4">
              <w:rPr>
                <w:rFonts w:ascii="Arial" w:hAnsi="Arial" w:cs="Arial"/>
                <w:sz w:val="20"/>
                <w:szCs w:val="20"/>
              </w:rPr>
              <w:t>Meslek Yüksekokulu)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8181E">
              <w:rPr>
                <w:rFonts w:ascii="Arial" w:hAnsi="Arial" w:cs="Arial"/>
                <w:sz w:val="20"/>
                <w:szCs w:val="20"/>
              </w:rPr>
              <w:t>16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  <w:p w14:paraId="20984A9E" w14:textId="21E930A7" w:rsidR="005501D4" w:rsidRPr="00A203E7" w:rsidRDefault="00A203E7" w:rsidP="005501D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A203E7">
              <w:rPr>
                <w:rFonts w:ascii="Arial" w:hAnsi="Arial" w:cs="Arial"/>
                <w:sz w:val="20"/>
                <w:szCs w:val="20"/>
              </w:rPr>
              <w:t>Öğr. Gör. Dr.</w:t>
            </w:r>
            <w:r w:rsidR="007B2DA7" w:rsidRPr="00A203E7">
              <w:rPr>
                <w:rFonts w:ascii="Arial" w:hAnsi="Arial" w:cs="Arial"/>
                <w:sz w:val="20"/>
                <w:szCs w:val="20"/>
              </w:rPr>
              <w:t xml:space="preserve"> Seda SEYM</w:t>
            </w:r>
            <w:r w:rsidR="004D5EA5" w:rsidRPr="00A203E7">
              <w:rPr>
                <w:rFonts w:ascii="Arial" w:hAnsi="Arial" w:cs="Arial"/>
                <w:sz w:val="20"/>
                <w:szCs w:val="20"/>
              </w:rPr>
              <w:t>A</w:t>
            </w:r>
            <w:r w:rsidR="007B2DA7" w:rsidRPr="00A203E7">
              <w:rPr>
                <w:rFonts w:ascii="Arial" w:hAnsi="Arial" w:cs="Arial"/>
                <w:sz w:val="20"/>
                <w:szCs w:val="20"/>
              </w:rPr>
              <w:t>N (Köprübaşı Meslek Yüksekokulu)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– 2</w:t>
            </w:r>
            <w:r w:rsidR="002E7D40">
              <w:rPr>
                <w:rFonts w:ascii="Arial" w:hAnsi="Arial" w:cs="Arial"/>
                <w:sz w:val="20"/>
                <w:szCs w:val="20"/>
              </w:rPr>
              <w:t>0</w:t>
            </w:r>
            <w:r w:rsidR="00464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5274FE" w:rsidRPr="0009608E" w14:paraId="3E5855D5" w14:textId="77777777" w:rsidTr="00EE2E7B">
        <w:trPr>
          <w:trHeight w:val="567"/>
        </w:trPr>
        <w:tc>
          <w:tcPr>
            <w:tcW w:w="2689" w:type="dxa"/>
            <w:vAlign w:val="center"/>
          </w:tcPr>
          <w:p w14:paraId="1CDE9A43" w14:textId="2A114603" w:rsidR="005274FE" w:rsidRPr="0009608E" w:rsidRDefault="005274F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Eğitim Modül Sayısı</w:t>
            </w:r>
          </w:p>
        </w:tc>
        <w:tc>
          <w:tcPr>
            <w:tcW w:w="290" w:type="dxa"/>
            <w:vAlign w:val="center"/>
          </w:tcPr>
          <w:p w14:paraId="22D0B357" w14:textId="38A3A694" w:rsidR="005274FE" w:rsidRPr="0009608E" w:rsidRDefault="005274F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  <w:vAlign w:val="center"/>
          </w:tcPr>
          <w:p w14:paraId="3B7CD085" w14:textId="0E039B9F" w:rsidR="005274FE" w:rsidRPr="0009608E" w:rsidRDefault="005274FE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09608E" w:rsidRPr="0009608E" w14:paraId="19CB56A7" w14:textId="77777777" w:rsidTr="00EE2E7B">
        <w:trPr>
          <w:trHeight w:val="567"/>
        </w:trPr>
        <w:tc>
          <w:tcPr>
            <w:tcW w:w="2689" w:type="dxa"/>
            <w:vAlign w:val="center"/>
          </w:tcPr>
          <w:p w14:paraId="73BF6B16" w14:textId="35F42E24" w:rsidR="0009608E" w:rsidRPr="0009608E" w:rsidRDefault="0009608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ğitim Kaynağı</w:t>
            </w:r>
          </w:p>
        </w:tc>
        <w:tc>
          <w:tcPr>
            <w:tcW w:w="290" w:type="dxa"/>
            <w:vAlign w:val="center"/>
          </w:tcPr>
          <w:p w14:paraId="117C2E45" w14:textId="739AF7C3" w:rsidR="0009608E" w:rsidRPr="0009608E" w:rsidRDefault="0009608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  <w:vAlign w:val="center"/>
          </w:tcPr>
          <w:p w14:paraId="6407C988" w14:textId="69D0EB48" w:rsidR="0009608E" w:rsidRPr="0009608E" w:rsidRDefault="0009608E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ha Yayınları Konu Anlatımı + Soru Bankası + Deneme Seti</w:t>
            </w:r>
          </w:p>
        </w:tc>
      </w:tr>
      <w:tr w:rsidR="005274FE" w:rsidRPr="0009608E" w14:paraId="1D724AEB" w14:textId="77777777" w:rsidTr="00EE2E7B">
        <w:trPr>
          <w:trHeight w:val="567"/>
        </w:trPr>
        <w:tc>
          <w:tcPr>
            <w:tcW w:w="2689" w:type="dxa"/>
            <w:vAlign w:val="center"/>
          </w:tcPr>
          <w:p w14:paraId="5DE1AC36" w14:textId="620F1044" w:rsidR="005274FE" w:rsidRPr="0009608E" w:rsidRDefault="005274F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Eğitim Süresi</w:t>
            </w:r>
          </w:p>
        </w:tc>
        <w:tc>
          <w:tcPr>
            <w:tcW w:w="290" w:type="dxa"/>
            <w:vAlign w:val="center"/>
          </w:tcPr>
          <w:p w14:paraId="359879AC" w14:textId="76EFDB23" w:rsidR="005274FE" w:rsidRPr="0009608E" w:rsidRDefault="005274F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  <w:vAlign w:val="center"/>
          </w:tcPr>
          <w:p w14:paraId="35807E19" w14:textId="63BA44FD" w:rsidR="005274FE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4</w:t>
            </w:r>
            <w:r w:rsidR="005274FE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  <w:r>
              <w:rPr>
                <w:rFonts w:ascii="Arial" w:hAnsi="Arial" w:cs="Arial"/>
                <w:sz w:val="20"/>
                <w:szCs w:val="20"/>
              </w:rPr>
              <w:t xml:space="preserve"> Ders + 4 Saat Deneme Sınavı</w:t>
            </w:r>
          </w:p>
        </w:tc>
      </w:tr>
      <w:tr w:rsidR="005274FE" w:rsidRPr="0009608E" w14:paraId="38A421D9" w14:textId="77777777" w:rsidTr="00EE2E7B">
        <w:trPr>
          <w:trHeight w:val="567"/>
        </w:trPr>
        <w:tc>
          <w:tcPr>
            <w:tcW w:w="2689" w:type="dxa"/>
            <w:vAlign w:val="center"/>
          </w:tcPr>
          <w:p w14:paraId="44B0D7F0" w14:textId="6E4207DF" w:rsidR="005274FE" w:rsidRPr="0009608E" w:rsidRDefault="005274F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Eğitim Kurs Ücreti</w:t>
            </w:r>
          </w:p>
        </w:tc>
        <w:tc>
          <w:tcPr>
            <w:tcW w:w="290" w:type="dxa"/>
            <w:vAlign w:val="center"/>
          </w:tcPr>
          <w:p w14:paraId="4F58DF5D" w14:textId="7634E79A" w:rsidR="005274FE" w:rsidRPr="0009608E" w:rsidRDefault="005274FE" w:rsidP="00711BE9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  <w:tcBorders>
              <w:bottom w:val="single" w:sz="4" w:space="0" w:color="auto"/>
            </w:tcBorders>
            <w:vAlign w:val="center"/>
          </w:tcPr>
          <w:p w14:paraId="1F7DD013" w14:textId="617DFDFB" w:rsidR="005274FE" w:rsidRPr="0009608E" w:rsidRDefault="005B6C05" w:rsidP="007D2E9D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  <w:r w:rsidR="007D2E9D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 xml:space="preserve">50,00 </w:t>
            </w:r>
            <w:r w:rsidR="002D0391" w:rsidRPr="0009608E">
              <w:rPr>
                <w:rFonts w:ascii="Arial" w:hAnsi="Arial" w:cs="Arial"/>
                <w:sz w:val="20"/>
                <w:szCs w:val="20"/>
              </w:rPr>
              <w:t xml:space="preserve">Türk </w:t>
            </w:r>
            <w:r w:rsidR="007D2E9D">
              <w:rPr>
                <w:rFonts w:ascii="Arial" w:hAnsi="Arial" w:cs="Arial"/>
                <w:sz w:val="20"/>
                <w:szCs w:val="20"/>
              </w:rPr>
              <w:t>L</w:t>
            </w:r>
            <w:bookmarkStart w:id="0" w:name="_GoBack"/>
            <w:bookmarkEnd w:id="0"/>
            <w:r w:rsidR="0009608E" w:rsidRPr="0009608E">
              <w:rPr>
                <w:rFonts w:ascii="Arial" w:hAnsi="Arial" w:cs="Arial"/>
                <w:sz w:val="20"/>
                <w:szCs w:val="20"/>
              </w:rPr>
              <w:t>irası</w:t>
            </w:r>
            <w:r w:rsidR="002D0391" w:rsidRPr="0009608E">
              <w:rPr>
                <w:rFonts w:ascii="Arial" w:hAnsi="Arial" w:cs="Arial"/>
                <w:sz w:val="20"/>
                <w:szCs w:val="20"/>
              </w:rPr>
              <w:t xml:space="preserve"> (KDV </w:t>
            </w:r>
            <w:r w:rsidR="0009608E" w:rsidRPr="0009608E">
              <w:rPr>
                <w:rFonts w:ascii="Arial" w:hAnsi="Arial" w:cs="Arial"/>
                <w:sz w:val="20"/>
                <w:szCs w:val="20"/>
              </w:rPr>
              <w:t>d</w:t>
            </w:r>
            <w:r w:rsidR="002D0391" w:rsidRPr="0009608E">
              <w:rPr>
                <w:rFonts w:ascii="Arial" w:hAnsi="Arial" w:cs="Arial"/>
                <w:sz w:val="20"/>
                <w:szCs w:val="20"/>
              </w:rPr>
              <w:t>âhil)</w:t>
            </w:r>
          </w:p>
        </w:tc>
      </w:tr>
      <w:tr w:rsidR="00711BE9" w:rsidRPr="0009608E" w14:paraId="1E37EAE7" w14:textId="77777777" w:rsidTr="00EE2E7B">
        <w:trPr>
          <w:trHeight w:val="340"/>
        </w:trPr>
        <w:tc>
          <w:tcPr>
            <w:tcW w:w="2689" w:type="dxa"/>
            <w:vMerge w:val="restart"/>
            <w:vAlign w:val="center"/>
          </w:tcPr>
          <w:p w14:paraId="0BB35D79" w14:textId="44E5E15D" w:rsidR="00711BE9" w:rsidRPr="0009608E" w:rsidRDefault="00711BE9" w:rsidP="00E21D58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Eğitim Konu İçeriği</w:t>
            </w:r>
          </w:p>
        </w:tc>
        <w:tc>
          <w:tcPr>
            <w:tcW w:w="290" w:type="dxa"/>
            <w:vMerge w:val="restart"/>
            <w:vAlign w:val="center"/>
          </w:tcPr>
          <w:p w14:paraId="7B15A40D" w14:textId="42039709" w:rsidR="00711BE9" w:rsidRPr="0009608E" w:rsidRDefault="00711BE9" w:rsidP="00E21D58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3537" w:type="dxa"/>
            <w:tcBorders>
              <w:bottom w:val="nil"/>
              <w:right w:val="nil"/>
            </w:tcBorders>
            <w:vAlign w:val="center"/>
          </w:tcPr>
          <w:p w14:paraId="7B2F0096" w14:textId="17BD37D7" w:rsidR="00711BE9" w:rsidRPr="0009608E" w:rsidRDefault="00711BE9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Vergi Hukuku</w:t>
            </w:r>
          </w:p>
        </w:tc>
        <w:tc>
          <w:tcPr>
            <w:tcW w:w="3950" w:type="dxa"/>
            <w:tcBorders>
              <w:left w:val="nil"/>
              <w:bottom w:val="nil"/>
            </w:tcBorders>
            <w:vAlign w:val="center"/>
          </w:tcPr>
          <w:p w14:paraId="0843704D" w14:textId="01EEBE24" w:rsidR="00711BE9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  <w:r w:rsidR="00711BE9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711BE9" w:rsidRPr="0009608E" w14:paraId="26A8C52A" w14:textId="77777777" w:rsidTr="00EE2E7B">
        <w:trPr>
          <w:trHeight w:val="340"/>
        </w:trPr>
        <w:tc>
          <w:tcPr>
            <w:tcW w:w="2689" w:type="dxa"/>
            <w:vMerge/>
          </w:tcPr>
          <w:p w14:paraId="20C8A7FD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4CE15FFD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5A120FAD" w14:textId="16EDDF94" w:rsidR="00711BE9" w:rsidRPr="0009608E" w:rsidRDefault="00711BE9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Finansal Muhasebe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7D2C46E5" w14:textId="2C0CC145" w:rsidR="00711BE9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  <w:r w:rsidR="00711BE9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711BE9" w:rsidRPr="0009608E" w14:paraId="2A9AFA92" w14:textId="77777777" w:rsidTr="00EE2E7B">
        <w:trPr>
          <w:trHeight w:val="340"/>
        </w:trPr>
        <w:tc>
          <w:tcPr>
            <w:tcW w:w="2689" w:type="dxa"/>
            <w:vMerge/>
          </w:tcPr>
          <w:p w14:paraId="33A0AD68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36293DC2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2014EB45" w14:textId="4220A413" w:rsidR="00711BE9" w:rsidRPr="0009608E" w:rsidRDefault="00711BE9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Maliyet Muhasebesi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6733002F" w14:textId="59C1D14B" w:rsidR="00711BE9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  <w:r w:rsidR="00711BE9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711BE9" w:rsidRPr="0009608E" w14:paraId="38B67974" w14:textId="77777777" w:rsidTr="00EE2E7B">
        <w:trPr>
          <w:trHeight w:val="340"/>
        </w:trPr>
        <w:tc>
          <w:tcPr>
            <w:tcW w:w="2689" w:type="dxa"/>
            <w:vMerge/>
          </w:tcPr>
          <w:p w14:paraId="168B714F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7E869500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58C1A44F" w14:textId="6AE0A485" w:rsidR="00711BE9" w:rsidRPr="0009608E" w:rsidRDefault="00711BE9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Denetim Raporlama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0C0F0EC6" w14:textId="40037017" w:rsidR="00711BE9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  <w:r w:rsidR="00711BE9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711BE9" w:rsidRPr="0009608E" w14:paraId="5D746EAE" w14:textId="77777777" w:rsidTr="00EE2E7B">
        <w:trPr>
          <w:trHeight w:val="340"/>
        </w:trPr>
        <w:tc>
          <w:tcPr>
            <w:tcW w:w="2689" w:type="dxa"/>
            <w:vMerge/>
          </w:tcPr>
          <w:p w14:paraId="4B5E2178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7536D99F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2BE18689" w14:textId="730B24E8" w:rsidR="00711BE9" w:rsidRPr="0009608E" w:rsidRDefault="00711BE9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Temel Hukuk ve Borçlar Hukuku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5447B194" w14:textId="0150A862" w:rsidR="00711BE9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  <w:r w:rsidR="00711BE9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711BE9" w:rsidRPr="0009608E" w14:paraId="25DC82A7" w14:textId="77777777" w:rsidTr="00EE2E7B">
        <w:trPr>
          <w:trHeight w:val="340"/>
        </w:trPr>
        <w:tc>
          <w:tcPr>
            <w:tcW w:w="2689" w:type="dxa"/>
            <w:vMerge/>
          </w:tcPr>
          <w:p w14:paraId="56C6E2F9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26FE5B87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330FC43D" w14:textId="6B87087E" w:rsidR="00711BE9" w:rsidRPr="0009608E" w:rsidRDefault="00711BE9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Ticaret Hukuku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070A0132" w14:textId="0E587A11" w:rsidR="00711BE9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  <w:r w:rsidR="00711BE9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711BE9" w:rsidRPr="0009608E" w14:paraId="28C2238D" w14:textId="77777777" w:rsidTr="00EE2E7B">
        <w:trPr>
          <w:trHeight w:val="340"/>
        </w:trPr>
        <w:tc>
          <w:tcPr>
            <w:tcW w:w="2689" w:type="dxa"/>
            <w:vMerge/>
          </w:tcPr>
          <w:p w14:paraId="178D0FF2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19A97123" w14:textId="77777777" w:rsidR="00711BE9" w:rsidRPr="0009608E" w:rsidRDefault="00711BE9" w:rsidP="005274FE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561522BF" w14:textId="2EF333F6" w:rsidR="00711BE9" w:rsidRPr="0009608E" w:rsidRDefault="00711BE9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 xml:space="preserve">İş Hukuku ve </w:t>
            </w:r>
            <w:r w:rsidR="00957FF1" w:rsidRPr="0009608E">
              <w:rPr>
                <w:rFonts w:ascii="Arial" w:hAnsi="Arial" w:cs="Arial"/>
                <w:sz w:val="20"/>
                <w:szCs w:val="20"/>
              </w:rPr>
              <w:t>SGK</w:t>
            </w:r>
            <w:r w:rsidRPr="0009608E">
              <w:rPr>
                <w:rFonts w:ascii="Arial" w:hAnsi="Arial" w:cs="Arial"/>
                <w:sz w:val="20"/>
                <w:szCs w:val="20"/>
              </w:rPr>
              <w:t xml:space="preserve"> Mevzuatı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1466045D" w14:textId="734F9612" w:rsidR="00711BE9" w:rsidRPr="0009608E" w:rsidRDefault="00D83E0D" w:rsidP="00711BE9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  <w:r w:rsidR="00711BE9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AC3094" w:rsidRPr="0009608E" w14:paraId="1DB15A86" w14:textId="77777777" w:rsidTr="00EE2E7B">
        <w:trPr>
          <w:trHeight w:val="340"/>
        </w:trPr>
        <w:tc>
          <w:tcPr>
            <w:tcW w:w="2689" w:type="dxa"/>
            <w:vMerge/>
          </w:tcPr>
          <w:p w14:paraId="09C93F5C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08906B84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2779582F" w14:textId="573BAE85" w:rsidR="00AC3094" w:rsidRPr="0009608E" w:rsidRDefault="00AC3094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Meslek Hukuku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7538C382" w14:textId="4F3D2936" w:rsidR="00AC3094" w:rsidRPr="0009608E" w:rsidRDefault="00D83E0D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  <w:r w:rsidR="00AC3094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AC3094" w:rsidRPr="0009608E" w14:paraId="0F0F39EA" w14:textId="77777777" w:rsidTr="00EE2E7B">
        <w:trPr>
          <w:trHeight w:val="340"/>
        </w:trPr>
        <w:tc>
          <w:tcPr>
            <w:tcW w:w="2689" w:type="dxa"/>
            <w:vMerge/>
          </w:tcPr>
          <w:p w14:paraId="3ADAA1CE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707E1D8C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1F6350EF" w14:textId="2A14423D" w:rsidR="00AC3094" w:rsidRPr="0009608E" w:rsidRDefault="00AC3094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K Mevzuatı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3140692A" w14:textId="2A174E7F" w:rsidR="00AC3094" w:rsidRPr="0009608E" w:rsidRDefault="00D83E0D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  <w:r w:rsidR="00AC3094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AC3094" w:rsidRPr="0009608E" w14:paraId="087C91D2" w14:textId="77777777" w:rsidTr="00EE2E7B">
        <w:trPr>
          <w:trHeight w:val="340"/>
        </w:trPr>
        <w:tc>
          <w:tcPr>
            <w:tcW w:w="2689" w:type="dxa"/>
            <w:vMerge/>
          </w:tcPr>
          <w:p w14:paraId="28A3765C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22007354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1016A354" w14:textId="63F082C3" w:rsidR="00AC3094" w:rsidRPr="0009608E" w:rsidRDefault="00AC3094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Maliye ve Ekonomi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06551112" w14:textId="798397EE" w:rsidR="00AC3094" w:rsidRPr="0009608E" w:rsidRDefault="00D83E0D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  <w:r w:rsidR="00AC3094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AC3094" w:rsidRPr="0009608E" w14:paraId="05A17B10" w14:textId="77777777" w:rsidTr="00EE2E7B">
        <w:trPr>
          <w:trHeight w:val="340"/>
        </w:trPr>
        <w:tc>
          <w:tcPr>
            <w:tcW w:w="2689" w:type="dxa"/>
            <w:vMerge/>
          </w:tcPr>
          <w:p w14:paraId="2DF2D432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57C350C3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nil"/>
              <w:right w:val="nil"/>
            </w:tcBorders>
            <w:vAlign w:val="center"/>
          </w:tcPr>
          <w:p w14:paraId="0A3912E5" w14:textId="4924A223" w:rsidR="00AC3094" w:rsidRPr="0009608E" w:rsidRDefault="00AC3094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Finansal Tablolar Analizi</w:t>
            </w:r>
          </w:p>
        </w:tc>
        <w:tc>
          <w:tcPr>
            <w:tcW w:w="3950" w:type="dxa"/>
            <w:tcBorders>
              <w:top w:val="nil"/>
              <w:left w:val="nil"/>
              <w:bottom w:val="nil"/>
            </w:tcBorders>
            <w:vAlign w:val="center"/>
          </w:tcPr>
          <w:p w14:paraId="7AFE376E" w14:textId="6C438A63" w:rsidR="00AC3094" w:rsidRPr="0009608E" w:rsidRDefault="00D83E0D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AC3094" w:rsidRPr="0009608E">
              <w:rPr>
                <w:rFonts w:ascii="Arial" w:hAnsi="Arial" w:cs="Arial"/>
                <w:sz w:val="20"/>
                <w:szCs w:val="20"/>
              </w:rPr>
              <w:t>0 Saat</w:t>
            </w:r>
          </w:p>
        </w:tc>
      </w:tr>
      <w:tr w:rsidR="00AC3094" w:rsidRPr="0009608E" w14:paraId="76508D60" w14:textId="77777777" w:rsidTr="00EE2E7B">
        <w:trPr>
          <w:trHeight w:val="340"/>
        </w:trPr>
        <w:tc>
          <w:tcPr>
            <w:tcW w:w="2689" w:type="dxa"/>
            <w:vMerge/>
          </w:tcPr>
          <w:p w14:paraId="1EFAD148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90" w:type="dxa"/>
            <w:vMerge/>
          </w:tcPr>
          <w:p w14:paraId="173B810A" w14:textId="77777777" w:rsidR="00AC3094" w:rsidRPr="0009608E" w:rsidRDefault="00AC3094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537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96782B9" w14:textId="6C9A5041" w:rsidR="00AC3094" w:rsidRPr="0009608E" w:rsidRDefault="00AC3094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 w:rsidRPr="0009608E">
              <w:rPr>
                <w:rFonts w:ascii="Arial" w:hAnsi="Arial" w:cs="Arial"/>
                <w:sz w:val="20"/>
                <w:szCs w:val="20"/>
              </w:rPr>
              <w:t>Deneme Sınavı</w:t>
            </w:r>
          </w:p>
        </w:tc>
        <w:tc>
          <w:tcPr>
            <w:tcW w:w="395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0D213DA" w14:textId="2B628F30" w:rsidR="00AC3094" w:rsidRPr="0009608E" w:rsidRDefault="00D83E0D" w:rsidP="00AC3094">
            <w:pPr>
              <w:pStyle w:val="AralkYok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  <w:r w:rsidR="00AC3094" w:rsidRPr="0009608E">
              <w:rPr>
                <w:rFonts w:ascii="Arial" w:hAnsi="Arial" w:cs="Arial"/>
                <w:sz w:val="20"/>
                <w:szCs w:val="20"/>
              </w:rPr>
              <w:t xml:space="preserve"> Saat</w:t>
            </w:r>
          </w:p>
        </w:tc>
      </w:tr>
      <w:tr w:rsidR="00EE2E7B" w:rsidRPr="0009608E" w14:paraId="11A6B32D" w14:textId="77777777" w:rsidTr="00EE2E7B">
        <w:trPr>
          <w:trHeight w:val="567"/>
        </w:trPr>
        <w:tc>
          <w:tcPr>
            <w:tcW w:w="2689" w:type="dxa"/>
            <w:vAlign w:val="center"/>
          </w:tcPr>
          <w:p w14:paraId="099C96E8" w14:textId="0B1E5F2A" w:rsidR="00EE2E7B" w:rsidRPr="0009608E" w:rsidRDefault="00EE2E7B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 xml:space="preserve">Eğitim </w:t>
            </w:r>
            <w:r>
              <w:rPr>
                <w:rFonts w:ascii="Arial" w:hAnsi="Arial" w:cs="Arial"/>
                <w:b/>
                <w:sz w:val="20"/>
                <w:szCs w:val="20"/>
              </w:rPr>
              <w:t>Şekli</w:t>
            </w:r>
          </w:p>
        </w:tc>
        <w:tc>
          <w:tcPr>
            <w:tcW w:w="290" w:type="dxa"/>
            <w:vAlign w:val="center"/>
          </w:tcPr>
          <w:p w14:paraId="57560591" w14:textId="09813AA0" w:rsidR="00EE2E7B" w:rsidRPr="0009608E" w:rsidRDefault="00EE2E7B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  <w:tcBorders>
              <w:top w:val="single" w:sz="4" w:space="0" w:color="auto"/>
            </w:tcBorders>
            <w:vAlign w:val="center"/>
          </w:tcPr>
          <w:p w14:paraId="688A031F" w14:textId="74ECFB54" w:rsidR="00EE2E7B" w:rsidRPr="0009608E" w:rsidRDefault="00EE2E7B" w:rsidP="00AC3094">
            <w:pPr>
              <w:pStyle w:val="AralkYok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zaktan öğretim yoluyla canlı dersler şeklinde eğitimler gerçekleştirilecektir.</w:t>
            </w:r>
            <w:r w:rsidRPr="0009608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EE2E7B" w:rsidRPr="0009608E" w14:paraId="1DF6A9BF" w14:textId="77777777" w:rsidTr="00EE2E7B">
        <w:trPr>
          <w:trHeight w:val="1701"/>
        </w:trPr>
        <w:tc>
          <w:tcPr>
            <w:tcW w:w="2689" w:type="dxa"/>
            <w:vAlign w:val="center"/>
          </w:tcPr>
          <w:p w14:paraId="65CF65A4" w14:textId="6D7D47A4" w:rsidR="00EE2E7B" w:rsidRPr="0009608E" w:rsidRDefault="00EE2E7B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34308916"/>
            <w:r w:rsidRPr="0009608E">
              <w:rPr>
                <w:rFonts w:ascii="Arial" w:hAnsi="Arial" w:cs="Arial"/>
                <w:b/>
                <w:sz w:val="20"/>
                <w:szCs w:val="20"/>
              </w:rPr>
              <w:t>Kayıt ve Ödeme</w:t>
            </w:r>
          </w:p>
        </w:tc>
        <w:tc>
          <w:tcPr>
            <w:tcW w:w="290" w:type="dxa"/>
            <w:vAlign w:val="center"/>
          </w:tcPr>
          <w:p w14:paraId="607B3019" w14:textId="77777777" w:rsidR="00EE2E7B" w:rsidRPr="0009608E" w:rsidRDefault="00EE2E7B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  <w:vAlign w:val="center"/>
          </w:tcPr>
          <w:p w14:paraId="4272C98A" w14:textId="77777777" w:rsidR="00EE2E7B" w:rsidRDefault="00EE2E7B" w:rsidP="00912155">
            <w:pPr>
              <w:pStyle w:val="TableParagraph"/>
              <w:spacing w:before="4"/>
              <w:ind w:left="0"/>
              <w:jc w:val="center"/>
            </w:pPr>
          </w:p>
          <w:p w14:paraId="48AA8F12" w14:textId="77777777" w:rsidR="00EE2E7B" w:rsidRDefault="00EE2E7B" w:rsidP="00912155">
            <w:pPr>
              <w:pStyle w:val="TableParagraph"/>
              <w:spacing w:before="4"/>
              <w:ind w:left="0"/>
              <w:jc w:val="both"/>
              <w:rPr>
                <w:b/>
              </w:rPr>
            </w:pPr>
            <w:r w:rsidRPr="006E4DB2">
              <w:t>Staj ve Sınav Uygulama Yönerge</w:t>
            </w:r>
            <w:r>
              <w:t>si</w:t>
            </w:r>
            <w:r w:rsidRPr="006E4DB2">
              <w:t xml:space="preserve"> gereği </w:t>
            </w:r>
            <w:r w:rsidRPr="00A77770">
              <w:rPr>
                <w:b/>
              </w:rPr>
              <w:t>“Her bir Oda/Tesmer Şubesi sadece kendi odasına kayıtlı aday meslek mensuplarına/aday meslek mensubu adaylarına bu yöntemle eğitim verebilir.”</w:t>
            </w:r>
            <w:r>
              <w:t xml:space="preserve"> Hükmü yer aldığından Başka</w:t>
            </w:r>
            <w:r w:rsidRPr="006E4DB2">
              <w:t xml:space="preserve"> </w:t>
            </w:r>
            <w:r>
              <w:t xml:space="preserve">bir </w:t>
            </w:r>
            <w:r w:rsidRPr="006E4DB2">
              <w:t>Oda</w:t>
            </w:r>
            <w:r>
              <w:t xml:space="preserve"> tarafından </w:t>
            </w:r>
            <w:r w:rsidRPr="006E4DB2">
              <w:t>düzenlemiş kurslar Staj süresinden sayıl</w:t>
            </w:r>
            <w:r>
              <w:t>a</w:t>
            </w:r>
            <w:r w:rsidRPr="006E4DB2">
              <w:t>mayacaktır</w:t>
            </w:r>
            <w:r w:rsidRPr="00D74AAF">
              <w:rPr>
                <w:b/>
              </w:rPr>
              <w:t>.</w:t>
            </w:r>
          </w:p>
          <w:p w14:paraId="153E9C16" w14:textId="7309A841" w:rsidR="00EE2E7B" w:rsidRPr="0009608E" w:rsidRDefault="00EE2E7B" w:rsidP="00AC3094">
            <w:pPr>
              <w:pStyle w:val="AralkYok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tr w:rsidR="00EE2E7B" w:rsidRPr="0009608E" w14:paraId="268CB501" w14:textId="77777777" w:rsidTr="00EE2E7B">
        <w:trPr>
          <w:trHeight w:val="1701"/>
        </w:trPr>
        <w:tc>
          <w:tcPr>
            <w:tcW w:w="2689" w:type="dxa"/>
            <w:vAlign w:val="center"/>
          </w:tcPr>
          <w:p w14:paraId="6EA820D5" w14:textId="49B7732D" w:rsidR="00EE2E7B" w:rsidRPr="0009608E" w:rsidRDefault="00EE2E7B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Hesap Bilgileri</w:t>
            </w:r>
          </w:p>
        </w:tc>
        <w:tc>
          <w:tcPr>
            <w:tcW w:w="290" w:type="dxa"/>
            <w:vAlign w:val="center"/>
          </w:tcPr>
          <w:p w14:paraId="4300880F" w14:textId="77777777" w:rsidR="00EE2E7B" w:rsidRPr="0009608E" w:rsidRDefault="00EE2E7B" w:rsidP="00AC3094">
            <w:pPr>
              <w:pStyle w:val="AralkYok"/>
              <w:rPr>
                <w:rFonts w:ascii="Arial" w:hAnsi="Arial" w:cs="Arial"/>
                <w:b/>
                <w:sz w:val="20"/>
                <w:szCs w:val="20"/>
              </w:rPr>
            </w:pPr>
            <w:r w:rsidRPr="0009608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7487" w:type="dxa"/>
            <w:gridSpan w:val="2"/>
          </w:tcPr>
          <w:p w14:paraId="523F7A82" w14:textId="53C1CC77" w:rsidR="00EE2E7B" w:rsidRDefault="00EE2E7B" w:rsidP="00912155">
            <w:pPr>
              <w:pStyle w:val="TableParagraph"/>
              <w:spacing w:before="0" w:line="276" w:lineRule="auto"/>
              <w:ind w:left="0" w:right="96"/>
              <w:jc w:val="both"/>
            </w:pPr>
            <w:r>
              <w:t xml:space="preserve">Sınıf Kontenjanı 35 Kişi ile sınırlı olup, Kurs kayıt işleminin </w:t>
            </w:r>
            <w:r w:rsidR="008D3D13">
              <w:t>26</w:t>
            </w:r>
            <w:r>
              <w:t xml:space="preserve"> Nisan 2021 Çarşamba günü mesai sonuna kadar yapılması gerekmektedir.</w:t>
            </w:r>
          </w:p>
          <w:p w14:paraId="06708AE2" w14:textId="684BA650" w:rsidR="00EE2E7B" w:rsidRPr="0009608E" w:rsidRDefault="00EE2E7B" w:rsidP="00AC3094">
            <w:pPr>
              <w:pStyle w:val="AralkYok"/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F71CD">
              <w:t xml:space="preserve">Kurs ücreti Odamıza nakit, aşağıda belirtilen hesap numarasına </w:t>
            </w:r>
            <w:r>
              <w:t>veya kredi</w:t>
            </w:r>
            <w:r w:rsidRPr="008F71CD">
              <w:t xml:space="preserve"> kartına 3 taksit ile yapılabilir.</w:t>
            </w:r>
          </w:p>
        </w:tc>
      </w:tr>
      <w:tr w:rsidR="00050C59" w14:paraId="644EF143" w14:textId="77777777" w:rsidTr="00D83E0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3493"/>
        </w:trPr>
        <w:tc>
          <w:tcPr>
            <w:tcW w:w="10466" w:type="dxa"/>
            <w:gridSpan w:val="4"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93"/>
              <w:gridCol w:w="1619"/>
              <w:gridCol w:w="2820"/>
              <w:gridCol w:w="3018"/>
            </w:tblGrid>
            <w:tr w:rsidR="00CE1CDE" w:rsidRPr="00127C30" w14:paraId="77589524" w14:textId="77777777" w:rsidTr="003B72AF">
              <w:trPr>
                <w:trHeight w:val="397"/>
                <w:tblCellSpacing w:w="15" w:type="dxa"/>
              </w:trPr>
              <w:tc>
                <w:tcPr>
                  <w:tcW w:w="4971" w:type="pct"/>
                  <w:gridSpan w:val="4"/>
                </w:tcPr>
                <w:p w14:paraId="7C8391F9" w14:textId="05B31015" w:rsidR="00CE1CDE" w:rsidRDefault="00127C30" w:rsidP="00D83E0D">
                  <w:pPr>
                    <w:pStyle w:val="AralkYok"/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b/>
                      <w:sz w:val="20"/>
                      <w:szCs w:val="20"/>
                    </w:rPr>
                    <w:lastRenderedPageBreak/>
                    <w:t>SMMM STAJ BAŞLATMA SINAVI EĞİTİM PROGRAMI</w:t>
                  </w:r>
                </w:p>
                <w:p w14:paraId="56DD0012" w14:textId="4C1C80BC" w:rsidR="00D83E0D" w:rsidRPr="00D83E0D" w:rsidRDefault="00D83E0D" w:rsidP="00D83E0D">
                  <w:pPr>
                    <w:pStyle w:val="AralkYok"/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8B6EEA" w:rsidRPr="00127C30" w14:paraId="7A82C919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  <w:vAlign w:val="center"/>
                  <w:hideMark/>
                </w:tcPr>
                <w:p w14:paraId="1C5E87C8" w14:textId="0E649F2B" w:rsidR="00CE1CDE" w:rsidRPr="00127C30" w:rsidRDefault="00127C30" w:rsidP="00C90FFB">
                  <w:pPr>
                    <w:pStyle w:val="AralkYok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b/>
                      <w:sz w:val="20"/>
                      <w:szCs w:val="20"/>
                    </w:rPr>
                    <w:t>Tarih</w:t>
                  </w:r>
                </w:p>
              </w:tc>
              <w:tc>
                <w:tcPr>
                  <w:tcW w:w="767" w:type="pct"/>
                  <w:vAlign w:val="center"/>
                </w:tcPr>
                <w:p w14:paraId="6AFF9867" w14:textId="02BE180A" w:rsidR="00CE1CDE" w:rsidRPr="00127C30" w:rsidRDefault="00127C30" w:rsidP="00C90FFB">
                  <w:pPr>
                    <w:pStyle w:val="AralkYok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b/>
                      <w:sz w:val="20"/>
                      <w:szCs w:val="20"/>
                    </w:rPr>
                    <w:t>Ders Saatleri</w:t>
                  </w:r>
                </w:p>
              </w:tc>
              <w:tc>
                <w:tcPr>
                  <w:tcW w:w="1373" w:type="pct"/>
                  <w:vAlign w:val="center"/>
                  <w:hideMark/>
                </w:tcPr>
                <w:p w14:paraId="718BC750" w14:textId="70AD8F63" w:rsidR="00CE1CDE" w:rsidRPr="00127C30" w:rsidRDefault="00127C30" w:rsidP="00C90FFB">
                  <w:pPr>
                    <w:pStyle w:val="AralkYok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b/>
                      <w:sz w:val="20"/>
                      <w:szCs w:val="20"/>
                    </w:rPr>
                    <w:t>Dersin Adı</w:t>
                  </w:r>
                </w:p>
              </w:tc>
              <w:tc>
                <w:tcPr>
                  <w:tcW w:w="1434" w:type="pct"/>
                  <w:vAlign w:val="center"/>
                  <w:hideMark/>
                </w:tcPr>
                <w:p w14:paraId="1A6A4917" w14:textId="542D6C24" w:rsidR="00CE1CDE" w:rsidRPr="00127C30" w:rsidRDefault="00127C30" w:rsidP="00C90FFB">
                  <w:pPr>
                    <w:pStyle w:val="AralkYok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b/>
                      <w:sz w:val="20"/>
                      <w:szCs w:val="20"/>
                    </w:rPr>
                    <w:t>Öğretim Üyesi</w:t>
                  </w:r>
                </w:p>
              </w:tc>
            </w:tr>
            <w:tr w:rsidR="008B6EEA" w:rsidRPr="00127C30" w14:paraId="37EC9754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7C5B7882" w14:textId="35C327E5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31 Mayıs 2021 Pazartesi</w:t>
                  </w:r>
                </w:p>
              </w:tc>
              <w:tc>
                <w:tcPr>
                  <w:tcW w:w="767" w:type="pct"/>
                </w:tcPr>
                <w:p w14:paraId="0A242A9D" w14:textId="369C5D6E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5C2B0E7B" w14:textId="784D1977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Vergi Hukuku</w:t>
                  </w:r>
                </w:p>
              </w:tc>
              <w:tc>
                <w:tcPr>
                  <w:tcW w:w="1434" w:type="pct"/>
                </w:tcPr>
                <w:p w14:paraId="7AD77D3D" w14:textId="1BB38454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Hatice Yurtsever</w:t>
                  </w:r>
                </w:p>
              </w:tc>
            </w:tr>
            <w:tr w:rsidR="008B6EEA" w:rsidRPr="00127C30" w14:paraId="790406C6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0A764943" w14:textId="4131AEF2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 Haziran 2021 Salı</w:t>
                  </w:r>
                </w:p>
              </w:tc>
              <w:tc>
                <w:tcPr>
                  <w:tcW w:w="767" w:type="pct"/>
                </w:tcPr>
                <w:p w14:paraId="7CD7A777" w14:textId="0307D9D9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76E53759" w14:textId="60A62933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Finansal Muhasebe</w:t>
                  </w:r>
                </w:p>
              </w:tc>
              <w:tc>
                <w:tcPr>
                  <w:tcW w:w="1434" w:type="pct"/>
                </w:tcPr>
                <w:p w14:paraId="52895162" w14:textId="050D5A79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Fatma İzmirli Ata</w:t>
                  </w:r>
                </w:p>
              </w:tc>
            </w:tr>
            <w:tr w:rsidR="008B6EEA" w:rsidRPr="00127C30" w14:paraId="484F5E65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2A84C288" w14:textId="72085F8C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 Haziran 2021 Çarşamba</w:t>
                  </w:r>
                </w:p>
              </w:tc>
              <w:tc>
                <w:tcPr>
                  <w:tcW w:w="767" w:type="pct"/>
                </w:tcPr>
                <w:p w14:paraId="5E3364C3" w14:textId="44767E66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4227A4C3" w14:textId="48EBA97B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Finansal Tablolar Analizi</w:t>
                  </w:r>
                </w:p>
              </w:tc>
              <w:tc>
                <w:tcPr>
                  <w:tcW w:w="1434" w:type="pct"/>
                </w:tcPr>
                <w:p w14:paraId="05E8A004" w14:textId="19018B0C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oç. Dr. Umut Burak Geyikçi</w:t>
                  </w:r>
                </w:p>
              </w:tc>
            </w:tr>
            <w:tr w:rsidR="008B6EEA" w:rsidRPr="00127C30" w14:paraId="7CDCC96A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27E51139" w14:textId="06E838BB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3 Haziran 2021 Perşembe</w:t>
                  </w:r>
                </w:p>
              </w:tc>
              <w:tc>
                <w:tcPr>
                  <w:tcW w:w="767" w:type="pct"/>
                </w:tcPr>
                <w:p w14:paraId="14DAF9DE" w14:textId="602EE31A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19D28AF4" w14:textId="60B516A0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icaret Hukuku</w:t>
                  </w:r>
                </w:p>
              </w:tc>
              <w:tc>
                <w:tcPr>
                  <w:tcW w:w="1434" w:type="pct"/>
                </w:tcPr>
                <w:p w14:paraId="3D2984EA" w14:textId="3D8ED377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Öğr. Gör. Dr. Seda Seyman</w:t>
                  </w:r>
                </w:p>
              </w:tc>
            </w:tr>
            <w:tr w:rsidR="008B6EEA" w:rsidRPr="00127C30" w14:paraId="263EF154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3D27E17E" w14:textId="4B8D9B3F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4 Haziran 2021 Cuma</w:t>
                  </w:r>
                </w:p>
              </w:tc>
              <w:tc>
                <w:tcPr>
                  <w:tcW w:w="767" w:type="pct"/>
                </w:tcPr>
                <w:p w14:paraId="6A1A0288" w14:textId="6F0D7C3C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3E026D86" w14:textId="6A83184C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PK Mevzuatı</w:t>
                  </w:r>
                </w:p>
              </w:tc>
              <w:tc>
                <w:tcPr>
                  <w:tcW w:w="1434" w:type="pct"/>
                </w:tcPr>
                <w:p w14:paraId="7E3083D8" w14:textId="02AA5D93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Mustafa Kırlı</w:t>
                  </w:r>
                </w:p>
              </w:tc>
            </w:tr>
            <w:tr w:rsidR="008B6EEA" w:rsidRPr="00127C30" w14:paraId="5CEE98EB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57BCE0BB" w14:textId="5C4C08E4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7 Haziran 2021 Pazartesi</w:t>
                  </w:r>
                </w:p>
              </w:tc>
              <w:tc>
                <w:tcPr>
                  <w:tcW w:w="767" w:type="pct"/>
                </w:tcPr>
                <w:p w14:paraId="585A61E2" w14:textId="60988265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04064F23" w14:textId="207EF238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Vergi Hukuku</w:t>
                  </w:r>
                </w:p>
              </w:tc>
              <w:tc>
                <w:tcPr>
                  <w:tcW w:w="1434" w:type="pct"/>
                </w:tcPr>
                <w:p w14:paraId="0116A618" w14:textId="64E175FA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Hatice Yurtsever</w:t>
                  </w:r>
                </w:p>
              </w:tc>
            </w:tr>
            <w:tr w:rsidR="008B6EEA" w:rsidRPr="00127C30" w14:paraId="05D14B85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486D6409" w14:textId="48F3D5A6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8 Haziran 2021 Salı</w:t>
                  </w:r>
                </w:p>
              </w:tc>
              <w:tc>
                <w:tcPr>
                  <w:tcW w:w="767" w:type="pct"/>
                </w:tcPr>
                <w:p w14:paraId="47A4B1A2" w14:textId="0E7956E3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27A38B75" w14:textId="5A6DBFCE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Finansal Muhasebe</w:t>
                  </w:r>
                </w:p>
              </w:tc>
              <w:tc>
                <w:tcPr>
                  <w:tcW w:w="1434" w:type="pct"/>
                </w:tcPr>
                <w:p w14:paraId="4829C758" w14:textId="5F4F6FBE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Fatma İzmirli Ata</w:t>
                  </w:r>
                </w:p>
              </w:tc>
            </w:tr>
            <w:tr w:rsidR="008B6EEA" w:rsidRPr="00127C30" w14:paraId="4CD182F0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494AEAE8" w14:textId="0A3F6F5F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9 Haziran 2021 Çarşamba</w:t>
                  </w:r>
                </w:p>
              </w:tc>
              <w:tc>
                <w:tcPr>
                  <w:tcW w:w="767" w:type="pct"/>
                </w:tcPr>
                <w:p w14:paraId="39D24AF4" w14:textId="04108781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5A22ABF5" w14:textId="2FEE9DA7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Finansal Tablolar Analizi</w:t>
                  </w:r>
                </w:p>
              </w:tc>
              <w:tc>
                <w:tcPr>
                  <w:tcW w:w="1434" w:type="pct"/>
                </w:tcPr>
                <w:p w14:paraId="7F2BC27F" w14:textId="3317AA4E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oç. Dr. Umut Burak Geyikçi</w:t>
                  </w:r>
                </w:p>
              </w:tc>
            </w:tr>
            <w:tr w:rsidR="008B6EEA" w:rsidRPr="00127C30" w14:paraId="7983C3E0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1C991452" w14:textId="57E96103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0 Haziran 2021 Perşembe</w:t>
                  </w:r>
                </w:p>
              </w:tc>
              <w:tc>
                <w:tcPr>
                  <w:tcW w:w="767" w:type="pct"/>
                </w:tcPr>
                <w:p w14:paraId="6328A7D3" w14:textId="566EECCF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37AD4D2E" w14:textId="1FF99D5B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liyet Muhasebesi</w:t>
                  </w:r>
                </w:p>
              </w:tc>
              <w:tc>
                <w:tcPr>
                  <w:tcW w:w="1434" w:type="pct"/>
                </w:tcPr>
                <w:p w14:paraId="0E76AAD1" w14:textId="44DB3752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Mustafa Kırlı</w:t>
                  </w:r>
                </w:p>
              </w:tc>
            </w:tr>
            <w:tr w:rsidR="008B6EEA" w:rsidRPr="00127C30" w14:paraId="59436A56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4EFE722B" w14:textId="277F4203" w:rsidR="008D2AE0" w:rsidRPr="00127C30" w:rsidRDefault="008D2AE0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1 Haziran 2021 Cuma</w:t>
                  </w:r>
                </w:p>
              </w:tc>
              <w:tc>
                <w:tcPr>
                  <w:tcW w:w="767" w:type="pct"/>
                </w:tcPr>
                <w:p w14:paraId="4E4DE87D" w14:textId="535195F5" w:rsidR="008D2AE0" w:rsidRPr="00127C30" w:rsidRDefault="002A673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8D2AE0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126EB6F6" w14:textId="313EDF64" w:rsidR="008D2AE0" w:rsidRPr="00127C30" w:rsidRDefault="00D83E0D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İş Hukuku ve SGK Mevzuatı</w:t>
                  </w:r>
                </w:p>
              </w:tc>
              <w:tc>
                <w:tcPr>
                  <w:tcW w:w="1434" w:type="pct"/>
                </w:tcPr>
                <w:p w14:paraId="3C6DBEF4" w14:textId="310ABEC3" w:rsidR="008D2AE0" w:rsidRPr="00EB2664" w:rsidRDefault="00174989" w:rsidP="008D2AE0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Öğr. Gör. Dr. Seda Seyman</w:t>
                  </w:r>
                </w:p>
              </w:tc>
            </w:tr>
            <w:tr w:rsidR="008B6EEA" w:rsidRPr="00127C30" w14:paraId="57FFA3DB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0A533AF7" w14:textId="04FA491F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4 Haziran 2021 Pazartesi</w:t>
                  </w:r>
                </w:p>
              </w:tc>
              <w:tc>
                <w:tcPr>
                  <w:tcW w:w="767" w:type="pct"/>
                </w:tcPr>
                <w:p w14:paraId="06054024" w14:textId="2AE7E2C2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3609C16A" w14:textId="411F0BDC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Vergi Hukuku</w:t>
                  </w:r>
                </w:p>
              </w:tc>
              <w:tc>
                <w:tcPr>
                  <w:tcW w:w="1434" w:type="pct"/>
                </w:tcPr>
                <w:p w14:paraId="2F4DD561" w14:textId="3877DF26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Hatice Yurtsever</w:t>
                  </w:r>
                </w:p>
              </w:tc>
            </w:tr>
            <w:tr w:rsidR="008B6EEA" w:rsidRPr="00127C30" w14:paraId="2A5DAE5C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053DFC8D" w14:textId="334135E1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5 Haziran 2021 Salı</w:t>
                  </w:r>
                </w:p>
              </w:tc>
              <w:tc>
                <w:tcPr>
                  <w:tcW w:w="767" w:type="pct"/>
                </w:tcPr>
                <w:p w14:paraId="0C8498AA" w14:textId="32B91DED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360E6798" w14:textId="3F642B09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Finansal Muhasebe</w:t>
                  </w:r>
                </w:p>
              </w:tc>
              <w:tc>
                <w:tcPr>
                  <w:tcW w:w="1434" w:type="pct"/>
                </w:tcPr>
                <w:p w14:paraId="61A8F8CD" w14:textId="057EB347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Fatma İzmirli Ata</w:t>
                  </w:r>
                </w:p>
              </w:tc>
            </w:tr>
            <w:tr w:rsidR="008B6EEA" w:rsidRPr="00127C30" w14:paraId="3E3FF7F0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66F6C9C0" w14:textId="28323143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6 Haziran 2021 Çarşamba</w:t>
                  </w:r>
                </w:p>
              </w:tc>
              <w:tc>
                <w:tcPr>
                  <w:tcW w:w="767" w:type="pct"/>
                </w:tcPr>
                <w:p w14:paraId="3AC42BA7" w14:textId="665C3C8D" w:rsidR="00130B26" w:rsidRPr="00127C30" w:rsidRDefault="002A6739" w:rsidP="00D83E0D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7.00 – </w:t>
                  </w:r>
                  <w:r w:rsidR="00D83E0D">
                    <w:rPr>
                      <w:rFonts w:ascii="Arial" w:hAnsi="Arial" w:cs="Arial"/>
                      <w:sz w:val="20"/>
                      <w:szCs w:val="20"/>
                    </w:rPr>
                    <w:t>19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24A6ABC9" w14:textId="6CE6CBC4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Finansal Tablolar Analizi</w:t>
                  </w:r>
                </w:p>
              </w:tc>
              <w:tc>
                <w:tcPr>
                  <w:tcW w:w="1434" w:type="pct"/>
                </w:tcPr>
                <w:p w14:paraId="2918FA1D" w14:textId="2DED4FB3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oç. Dr. Umut Burak Geyikçi</w:t>
                  </w:r>
                </w:p>
              </w:tc>
            </w:tr>
            <w:tr w:rsidR="004A0EA1" w:rsidRPr="00127C30" w14:paraId="48C22591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4CE95A98" w14:textId="2D04B389" w:rsidR="00D83E0D" w:rsidRPr="00127C30" w:rsidRDefault="006E1E40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6 Haziran 2021 Çarşamba</w:t>
                  </w:r>
                </w:p>
              </w:tc>
              <w:tc>
                <w:tcPr>
                  <w:tcW w:w="767" w:type="pct"/>
                </w:tcPr>
                <w:p w14:paraId="2F455FDF" w14:textId="6F3A2B8E" w:rsidR="00D83E0D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9.00 – 21.00</w:t>
                  </w:r>
                </w:p>
              </w:tc>
              <w:tc>
                <w:tcPr>
                  <w:tcW w:w="1373" w:type="pct"/>
                </w:tcPr>
                <w:p w14:paraId="137BC202" w14:textId="0C71F329" w:rsidR="00D83E0D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icaret Hukuku</w:t>
                  </w:r>
                </w:p>
              </w:tc>
              <w:tc>
                <w:tcPr>
                  <w:tcW w:w="1434" w:type="pct"/>
                </w:tcPr>
                <w:p w14:paraId="0DCE91F5" w14:textId="044510AA" w:rsidR="00D83E0D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Öğr. Gör. Dr. Seda Seyman</w:t>
                  </w:r>
                </w:p>
              </w:tc>
            </w:tr>
            <w:tr w:rsidR="008B6EEA" w:rsidRPr="00127C30" w14:paraId="240ED9D2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37177E04" w14:textId="3344DA13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7 Haziran 2021 Perşembe</w:t>
                  </w:r>
                </w:p>
              </w:tc>
              <w:tc>
                <w:tcPr>
                  <w:tcW w:w="767" w:type="pct"/>
                </w:tcPr>
                <w:p w14:paraId="2E719619" w14:textId="4F04D541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1B4A3267" w14:textId="17148683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liyet Muhasebesi</w:t>
                  </w:r>
                </w:p>
              </w:tc>
              <w:tc>
                <w:tcPr>
                  <w:tcW w:w="1434" w:type="pct"/>
                </w:tcPr>
                <w:p w14:paraId="087C4FD2" w14:textId="28E62EAA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Mustafa Kırlı</w:t>
                  </w:r>
                </w:p>
              </w:tc>
            </w:tr>
            <w:tr w:rsidR="008B6EEA" w:rsidRPr="00127C30" w14:paraId="7121825B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68C71F69" w14:textId="5338232F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8 Haziran 2021 Cuma</w:t>
                  </w:r>
                </w:p>
              </w:tc>
              <w:tc>
                <w:tcPr>
                  <w:tcW w:w="767" w:type="pct"/>
                </w:tcPr>
                <w:p w14:paraId="5E0F9F39" w14:textId="5336B268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3A0CDBFB" w14:textId="71230232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enetim Raporlama</w:t>
                  </w:r>
                </w:p>
              </w:tc>
              <w:tc>
                <w:tcPr>
                  <w:tcW w:w="1434" w:type="pct"/>
                </w:tcPr>
                <w:p w14:paraId="1A60080C" w14:textId="6C5F6AF7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Lale Yakupoğlu</w:t>
                  </w:r>
                </w:p>
              </w:tc>
            </w:tr>
            <w:tr w:rsidR="008B6EEA" w:rsidRPr="00127C30" w14:paraId="04C7152F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286C82BF" w14:textId="52E8F8FE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1 Haziran 2021 Pazartesi</w:t>
                  </w:r>
                </w:p>
              </w:tc>
              <w:tc>
                <w:tcPr>
                  <w:tcW w:w="767" w:type="pct"/>
                </w:tcPr>
                <w:p w14:paraId="7E6D7966" w14:textId="34FDBB87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65E0969A" w14:textId="5F16D5A1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Vergi Hukuku</w:t>
                  </w:r>
                </w:p>
              </w:tc>
              <w:tc>
                <w:tcPr>
                  <w:tcW w:w="1434" w:type="pct"/>
                </w:tcPr>
                <w:p w14:paraId="73FE7B24" w14:textId="2696D4FE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Hatice Yurtsever</w:t>
                  </w:r>
                </w:p>
              </w:tc>
            </w:tr>
            <w:tr w:rsidR="008B6EEA" w:rsidRPr="00127C30" w14:paraId="5FDB3E1C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64845E59" w14:textId="2D76826B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2 Haziran 2021 Salı</w:t>
                  </w:r>
                </w:p>
              </w:tc>
              <w:tc>
                <w:tcPr>
                  <w:tcW w:w="767" w:type="pct"/>
                </w:tcPr>
                <w:p w14:paraId="190CDDEB" w14:textId="4E83B409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452477F7" w14:textId="00D3D303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Finansal Muhasebe</w:t>
                  </w:r>
                </w:p>
              </w:tc>
              <w:tc>
                <w:tcPr>
                  <w:tcW w:w="1434" w:type="pct"/>
                </w:tcPr>
                <w:p w14:paraId="231B0D55" w14:textId="68B069CE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Fatma İzmirli Ata</w:t>
                  </w:r>
                </w:p>
              </w:tc>
            </w:tr>
            <w:tr w:rsidR="008B6EEA" w:rsidRPr="00127C30" w14:paraId="1CD377F2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78EA95E7" w14:textId="337C01B6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3 Haziran 2021 Çarşamba</w:t>
                  </w:r>
                </w:p>
              </w:tc>
              <w:tc>
                <w:tcPr>
                  <w:tcW w:w="767" w:type="pct"/>
                </w:tcPr>
                <w:p w14:paraId="6E2D8FD5" w14:textId="3B76380C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5A85C809" w14:textId="6F18D7F8" w:rsidR="00130B26" w:rsidRPr="00127C30" w:rsidRDefault="008B6EEA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9608E">
                    <w:rPr>
                      <w:rFonts w:ascii="Arial" w:hAnsi="Arial" w:cs="Arial"/>
                      <w:sz w:val="20"/>
                      <w:szCs w:val="20"/>
                    </w:rPr>
                    <w:t>Temel ve Borçlar Hukuku</w:t>
                  </w:r>
                </w:p>
              </w:tc>
              <w:tc>
                <w:tcPr>
                  <w:tcW w:w="1434" w:type="pct"/>
                </w:tcPr>
                <w:p w14:paraId="5957EAB1" w14:textId="0553214E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Öğr. Gör. Dr. Seda Seyman</w:t>
                  </w:r>
                </w:p>
              </w:tc>
            </w:tr>
            <w:tr w:rsidR="008B6EEA" w:rsidRPr="00127C30" w14:paraId="74B8BA77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77AD4B1D" w14:textId="4F86311E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4 Haziran 2021 Perşembe</w:t>
                  </w:r>
                </w:p>
              </w:tc>
              <w:tc>
                <w:tcPr>
                  <w:tcW w:w="767" w:type="pct"/>
                </w:tcPr>
                <w:p w14:paraId="78B7FB90" w14:textId="59D60BFA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4E278D52" w14:textId="280AEAF1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liyet Muhasebesi</w:t>
                  </w:r>
                </w:p>
              </w:tc>
              <w:tc>
                <w:tcPr>
                  <w:tcW w:w="1434" w:type="pct"/>
                </w:tcPr>
                <w:p w14:paraId="5E65714F" w14:textId="2198FC7D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Mustafa Kırlı</w:t>
                  </w:r>
                </w:p>
              </w:tc>
            </w:tr>
            <w:tr w:rsidR="008B6EEA" w:rsidRPr="00127C30" w14:paraId="04305E00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6DD64E1B" w14:textId="0540154E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5 Haziran 2021 Cuma</w:t>
                  </w:r>
                </w:p>
              </w:tc>
              <w:tc>
                <w:tcPr>
                  <w:tcW w:w="767" w:type="pct"/>
                </w:tcPr>
                <w:p w14:paraId="470979C1" w14:textId="3904D1DC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517F4AC8" w14:textId="5AB28D9B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enetim Raporlama</w:t>
                  </w:r>
                </w:p>
              </w:tc>
              <w:tc>
                <w:tcPr>
                  <w:tcW w:w="1434" w:type="pct"/>
                </w:tcPr>
                <w:p w14:paraId="1B64C6EE" w14:textId="3A344045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Lale Yakupoğlu</w:t>
                  </w:r>
                </w:p>
              </w:tc>
            </w:tr>
            <w:tr w:rsidR="008B6EEA" w:rsidRPr="00127C30" w14:paraId="3D0512E1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6B3E5E83" w14:textId="56B3F955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8 Haziran 2021 Pazartesi</w:t>
                  </w:r>
                </w:p>
              </w:tc>
              <w:tc>
                <w:tcPr>
                  <w:tcW w:w="767" w:type="pct"/>
                </w:tcPr>
                <w:p w14:paraId="7CF3D46B" w14:textId="08F2DBA3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52BCC1CC" w14:textId="4412DA6F" w:rsidR="00130B26" w:rsidRPr="00127C30" w:rsidRDefault="008B6EEA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eslek Hukuku</w:t>
                  </w:r>
                </w:p>
              </w:tc>
              <w:tc>
                <w:tcPr>
                  <w:tcW w:w="1434" w:type="pct"/>
                </w:tcPr>
                <w:p w14:paraId="2E6392D7" w14:textId="695B8D74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Lale Yakupoğlu</w:t>
                  </w:r>
                </w:p>
              </w:tc>
            </w:tr>
            <w:tr w:rsidR="008B6EEA" w:rsidRPr="00127C30" w14:paraId="04F8B1B3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06B2143D" w14:textId="11D28A42" w:rsidR="008B6EEA" w:rsidRPr="00127C30" w:rsidRDefault="008B6EEA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9 Haziran 2021 Salı</w:t>
                  </w:r>
                </w:p>
              </w:tc>
              <w:tc>
                <w:tcPr>
                  <w:tcW w:w="767" w:type="pct"/>
                </w:tcPr>
                <w:p w14:paraId="3A7E40AD" w14:textId="04832685" w:rsidR="008B6EEA" w:rsidRPr="00127C30" w:rsidRDefault="008B6EEA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7.00 – 19.00  </w:t>
                  </w:r>
                </w:p>
              </w:tc>
              <w:tc>
                <w:tcPr>
                  <w:tcW w:w="1373" w:type="pct"/>
                </w:tcPr>
                <w:p w14:paraId="78BF1B1C" w14:textId="29CE505B" w:rsidR="008B6EEA" w:rsidRPr="00127C30" w:rsidRDefault="008B6EEA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liye ve Ekonomi</w:t>
                  </w:r>
                </w:p>
              </w:tc>
              <w:tc>
                <w:tcPr>
                  <w:tcW w:w="1434" w:type="pct"/>
                </w:tcPr>
                <w:p w14:paraId="567FEECA" w14:textId="69B87AC9" w:rsidR="008B6EEA" w:rsidRPr="00EB2664" w:rsidRDefault="00174989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Hatice Yurtsever</w:t>
                  </w:r>
                </w:p>
              </w:tc>
            </w:tr>
            <w:tr w:rsidR="004A0EA1" w:rsidRPr="00127C30" w14:paraId="52505AEE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39CC1F47" w14:textId="43F08274" w:rsidR="008B6EEA" w:rsidRPr="00127C30" w:rsidRDefault="006E1E40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9 Haziran 2021 Salı</w:t>
                  </w:r>
                </w:p>
              </w:tc>
              <w:tc>
                <w:tcPr>
                  <w:tcW w:w="767" w:type="pct"/>
                </w:tcPr>
                <w:p w14:paraId="66D8C520" w14:textId="36697843" w:rsidR="008B6EEA" w:rsidRDefault="008B6EEA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9.00 – 21.00</w:t>
                  </w:r>
                </w:p>
              </w:tc>
              <w:tc>
                <w:tcPr>
                  <w:tcW w:w="1373" w:type="pct"/>
                </w:tcPr>
                <w:p w14:paraId="250F50C4" w14:textId="72AFEFE7" w:rsidR="008B6EEA" w:rsidRPr="00127C30" w:rsidRDefault="008B6EEA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İş Hukuku ve SGK Mevzuatı</w:t>
                  </w:r>
                </w:p>
              </w:tc>
              <w:tc>
                <w:tcPr>
                  <w:tcW w:w="1434" w:type="pct"/>
                </w:tcPr>
                <w:p w14:paraId="579A3782" w14:textId="689D0AB8" w:rsidR="008B6EEA" w:rsidRPr="00EB2664" w:rsidRDefault="00174989" w:rsidP="008B6EEA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Öğr. Gör. Dr. Seda Seyman</w:t>
                  </w:r>
                </w:p>
              </w:tc>
            </w:tr>
            <w:tr w:rsidR="008B6EEA" w:rsidRPr="00127C30" w14:paraId="1D1EEB60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229E5D86" w14:textId="3C5DF7CB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30 Haziran 2021 Çarşamba</w:t>
                  </w:r>
                </w:p>
              </w:tc>
              <w:tc>
                <w:tcPr>
                  <w:tcW w:w="767" w:type="pct"/>
                </w:tcPr>
                <w:p w14:paraId="3076A696" w14:textId="004A4995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52E19837" w14:textId="410DFF98" w:rsidR="00130B26" w:rsidRPr="00127C30" w:rsidRDefault="008B6EEA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9608E">
                    <w:rPr>
                      <w:rFonts w:ascii="Arial" w:hAnsi="Arial" w:cs="Arial"/>
                      <w:sz w:val="20"/>
                      <w:szCs w:val="20"/>
                    </w:rPr>
                    <w:t>Temel ve Borçlar Hukuku</w:t>
                  </w:r>
                </w:p>
              </w:tc>
              <w:tc>
                <w:tcPr>
                  <w:tcW w:w="1434" w:type="pct"/>
                </w:tcPr>
                <w:p w14:paraId="33995A03" w14:textId="6BB12130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Öğr. Gör. Dr. Seda Seyman</w:t>
                  </w:r>
                </w:p>
              </w:tc>
            </w:tr>
            <w:tr w:rsidR="008B6EEA" w:rsidRPr="00127C30" w14:paraId="12754A54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35BEE6CE" w14:textId="5B0C5EB1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1 Temmuz 2021 Perşembe</w:t>
                  </w:r>
                </w:p>
              </w:tc>
              <w:tc>
                <w:tcPr>
                  <w:tcW w:w="767" w:type="pct"/>
                </w:tcPr>
                <w:p w14:paraId="77A93118" w14:textId="3308E905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30CD51C4" w14:textId="45E3F904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liyet Muhasebesi</w:t>
                  </w:r>
                </w:p>
              </w:tc>
              <w:tc>
                <w:tcPr>
                  <w:tcW w:w="1434" w:type="pct"/>
                </w:tcPr>
                <w:p w14:paraId="4FC6A358" w14:textId="051AFAE4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Mustafa Kırlı</w:t>
                  </w:r>
                </w:p>
              </w:tc>
            </w:tr>
            <w:tr w:rsidR="008B6EEA" w:rsidRPr="00127C30" w14:paraId="4E98EE6C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607F420E" w14:textId="644DFFE0" w:rsidR="00130B26" w:rsidRPr="00127C30" w:rsidRDefault="00130B26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sz w:val="20"/>
                      <w:szCs w:val="20"/>
                    </w:rPr>
                    <w:t>2 Temmuz 2021 Cuma</w:t>
                  </w:r>
                </w:p>
              </w:tc>
              <w:tc>
                <w:tcPr>
                  <w:tcW w:w="767" w:type="pct"/>
                </w:tcPr>
                <w:p w14:paraId="0D16026F" w14:textId="6C58782C" w:rsidR="00130B26" w:rsidRPr="00127C30" w:rsidRDefault="002A673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17.00 – 21.00</w:t>
                  </w:r>
                  <w:r w:rsidR="00130B26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1373" w:type="pct"/>
                </w:tcPr>
                <w:p w14:paraId="20680CA8" w14:textId="0EEF4FB3" w:rsidR="00130B26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enetim Raporlama</w:t>
                  </w:r>
                </w:p>
              </w:tc>
              <w:tc>
                <w:tcPr>
                  <w:tcW w:w="1434" w:type="pct"/>
                </w:tcPr>
                <w:p w14:paraId="52BA4293" w14:textId="01926C90" w:rsidR="00130B26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Dr. Öğr. Üyesi Lale Yakupoğlu</w:t>
                  </w:r>
                </w:p>
              </w:tc>
            </w:tr>
            <w:tr w:rsidR="008B6EEA" w:rsidRPr="00127C30" w14:paraId="7F0A2E76" w14:textId="77777777" w:rsidTr="004A0EA1">
              <w:trPr>
                <w:trHeight w:val="369"/>
                <w:tblCellSpacing w:w="15" w:type="dxa"/>
              </w:trPr>
              <w:tc>
                <w:tcPr>
                  <w:tcW w:w="1353" w:type="pct"/>
                </w:tcPr>
                <w:p w14:paraId="67CDA292" w14:textId="3707A567" w:rsidR="008B6EEA" w:rsidRPr="00127C30" w:rsidRDefault="008B6EEA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5 Temmuz 2021 Pazartesi</w:t>
                  </w:r>
                </w:p>
              </w:tc>
              <w:tc>
                <w:tcPr>
                  <w:tcW w:w="767" w:type="pct"/>
                </w:tcPr>
                <w:p w14:paraId="56E2A19D" w14:textId="0458FAD1" w:rsidR="008B6EEA" w:rsidRDefault="008B6EEA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7.00 – 21.00  </w:t>
                  </w:r>
                </w:p>
              </w:tc>
              <w:tc>
                <w:tcPr>
                  <w:tcW w:w="1373" w:type="pct"/>
                </w:tcPr>
                <w:p w14:paraId="4F5EF76D" w14:textId="6AED7F1C" w:rsidR="008B6EEA" w:rsidRDefault="008B6EEA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liye ve Ekonomi</w:t>
                  </w:r>
                </w:p>
              </w:tc>
              <w:tc>
                <w:tcPr>
                  <w:tcW w:w="1434" w:type="pct"/>
                </w:tcPr>
                <w:p w14:paraId="0946DFF3" w14:textId="654B63E2" w:rsidR="008B6EEA" w:rsidRPr="00EB2664" w:rsidRDefault="00174989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f. Dr. Hatice Yurtsever</w:t>
                  </w:r>
                </w:p>
              </w:tc>
            </w:tr>
            <w:tr w:rsidR="00D83E0D" w:rsidRPr="00127C30" w14:paraId="30112F78" w14:textId="77777777" w:rsidTr="004A0EA1">
              <w:trPr>
                <w:trHeight w:val="369"/>
                <w:tblCellSpacing w:w="15" w:type="dxa"/>
              </w:trPr>
              <w:tc>
                <w:tcPr>
                  <w:tcW w:w="2135" w:type="pct"/>
                  <w:gridSpan w:val="2"/>
                </w:tcPr>
                <w:p w14:paraId="577DED10" w14:textId="06A51AD6" w:rsidR="00D83E0D" w:rsidRPr="00127C30" w:rsidRDefault="008B6EEA" w:rsidP="008B6EEA">
                  <w:pPr>
                    <w:pStyle w:val="AralkYok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6</w:t>
                  </w:r>
                  <w:r w:rsidR="00D83E0D" w:rsidRPr="00127C30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Temmuz 2021 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Salı</w:t>
                  </w:r>
                </w:p>
              </w:tc>
              <w:tc>
                <w:tcPr>
                  <w:tcW w:w="1373" w:type="pct"/>
                </w:tcPr>
                <w:p w14:paraId="14FC634B" w14:textId="29C0F393" w:rsidR="00D83E0D" w:rsidRPr="00127C30" w:rsidRDefault="00D83E0D" w:rsidP="00130B26">
                  <w:pPr>
                    <w:pStyle w:val="AralkYok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127C30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Genel Deneme Sınavı</w:t>
                  </w:r>
                </w:p>
              </w:tc>
              <w:tc>
                <w:tcPr>
                  <w:tcW w:w="1434" w:type="pct"/>
                  <w:vAlign w:val="center"/>
                </w:tcPr>
                <w:p w14:paraId="3179FDFA" w14:textId="77777777" w:rsidR="00D83E0D" w:rsidRPr="00127C30" w:rsidRDefault="00D83E0D" w:rsidP="00130B26">
                  <w:pPr>
                    <w:pStyle w:val="AralkYok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15D69641" w14:textId="52BE146E" w:rsidR="004256F5" w:rsidRPr="00A57E30" w:rsidRDefault="004256F5" w:rsidP="00021991">
            <w:pPr>
              <w:rPr>
                <w:sz w:val="2"/>
                <w:szCs w:val="2"/>
              </w:rPr>
            </w:pPr>
          </w:p>
        </w:tc>
      </w:tr>
    </w:tbl>
    <w:p w14:paraId="057C11B6" w14:textId="7D574CAC" w:rsidR="009848BF" w:rsidRPr="00D83E0D" w:rsidRDefault="009848BF" w:rsidP="00D83E0D">
      <w:pPr>
        <w:tabs>
          <w:tab w:val="left" w:pos="2790"/>
          <w:tab w:val="left" w:pos="4515"/>
        </w:tabs>
        <w:spacing w:line="240" w:lineRule="auto"/>
        <w:rPr>
          <w:sz w:val="2"/>
        </w:rPr>
      </w:pPr>
    </w:p>
    <w:sectPr w:rsidR="009848BF" w:rsidRPr="00D83E0D" w:rsidSect="004B55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45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6D39194" w14:textId="77777777" w:rsidR="00B809D6" w:rsidRDefault="00B809D6" w:rsidP="004B55F4">
      <w:pPr>
        <w:spacing w:after="0" w:line="240" w:lineRule="auto"/>
      </w:pPr>
      <w:r>
        <w:separator/>
      </w:r>
    </w:p>
  </w:endnote>
  <w:endnote w:type="continuationSeparator" w:id="0">
    <w:p w14:paraId="74FDA7E7" w14:textId="77777777" w:rsidR="00B809D6" w:rsidRDefault="00B809D6" w:rsidP="004B55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AF0295" w14:textId="77777777" w:rsidR="00545432" w:rsidRDefault="00545432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315530" w14:textId="53583BD7" w:rsidR="007451C2" w:rsidRPr="00545432" w:rsidRDefault="007451C2" w:rsidP="00545432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DAC9EA" w14:textId="77777777" w:rsidR="00545432" w:rsidRDefault="00545432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FE0D21" w14:textId="77777777" w:rsidR="00B809D6" w:rsidRDefault="00B809D6" w:rsidP="004B55F4">
      <w:pPr>
        <w:spacing w:after="0" w:line="240" w:lineRule="auto"/>
      </w:pPr>
      <w:r>
        <w:separator/>
      </w:r>
    </w:p>
  </w:footnote>
  <w:footnote w:type="continuationSeparator" w:id="0">
    <w:p w14:paraId="5B7C9538" w14:textId="77777777" w:rsidR="00B809D6" w:rsidRDefault="00B809D6" w:rsidP="004B55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262C6F" w14:textId="77777777" w:rsidR="00545432" w:rsidRDefault="00545432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7106B6" w14:paraId="058E8FDD" w14:textId="77777777" w:rsidTr="00A06D94">
      <w:trPr>
        <w:trHeight w:val="964"/>
      </w:trPr>
      <w:tc>
        <w:tcPr>
          <w:tcW w:w="5228" w:type="dxa"/>
          <w:tcBorders>
            <w:bottom w:val="single" w:sz="12" w:space="0" w:color="2E74B5" w:themeColor="accent5" w:themeShade="BF"/>
          </w:tcBorders>
        </w:tcPr>
        <w:p w14:paraId="6F358FA1" w14:textId="77777777" w:rsidR="007106B6" w:rsidRDefault="007106B6" w:rsidP="007106B6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4931CA01" wp14:editId="161F7576">
                <wp:extent cx="1251539" cy="720000"/>
                <wp:effectExtent l="0" t="0" r="6350" b="4445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cbuSEM_yan-pn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1539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8" w:type="dxa"/>
          <w:tcBorders>
            <w:bottom w:val="single" w:sz="12" w:space="0" w:color="2E74B5" w:themeColor="accent5" w:themeShade="BF"/>
          </w:tcBorders>
          <w:vAlign w:val="center"/>
        </w:tcPr>
        <w:p w14:paraId="423BC8AD" w14:textId="77777777" w:rsidR="007106B6" w:rsidRDefault="00545432" w:rsidP="007106B6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58240" behindDoc="1" locked="0" layoutInCell="1" allowOverlap="1" wp14:anchorId="637FF456" wp14:editId="69963352">
                <wp:simplePos x="0" y="0"/>
                <wp:positionH relativeFrom="column">
                  <wp:posOffset>2541270</wp:posOffset>
                </wp:positionH>
                <wp:positionV relativeFrom="paragraph">
                  <wp:posOffset>-189865</wp:posOffset>
                </wp:positionV>
                <wp:extent cx="857250" cy="828675"/>
                <wp:effectExtent l="0" t="0" r="0" b="9525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jpe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7250" cy="828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4D409F2" w14:textId="40F15755" w:rsidR="00545432" w:rsidRDefault="00545432" w:rsidP="007106B6">
          <w:pPr>
            <w:pStyle w:val="stbilgi"/>
            <w:jc w:val="right"/>
          </w:pPr>
        </w:p>
      </w:tc>
    </w:tr>
  </w:tbl>
  <w:p w14:paraId="516B7893" w14:textId="6354A2AB" w:rsidR="004B55F4" w:rsidRDefault="004B55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02CCD9" w14:textId="77777777" w:rsidR="00545432" w:rsidRDefault="00545432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A050BD"/>
    <w:multiLevelType w:val="hybridMultilevel"/>
    <w:tmpl w:val="24E0169C"/>
    <w:lvl w:ilvl="0" w:tplc="FC969FA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DD4588"/>
    <w:multiLevelType w:val="hybridMultilevel"/>
    <w:tmpl w:val="82A4574C"/>
    <w:lvl w:ilvl="0" w:tplc="8DDE00A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4B7493"/>
    <w:multiLevelType w:val="hybridMultilevel"/>
    <w:tmpl w:val="B060E854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D6F1D2A"/>
    <w:multiLevelType w:val="hybridMultilevel"/>
    <w:tmpl w:val="FD30DE1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82E4E60"/>
    <w:multiLevelType w:val="hybridMultilevel"/>
    <w:tmpl w:val="9DD811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tLC0NLM0NDY3NTJT0lEKTi0uzszPAykwrAUApwQ9hCwAAAA="/>
  </w:docVars>
  <w:rsids>
    <w:rsidRoot w:val="004B55F4"/>
    <w:rsid w:val="00014A04"/>
    <w:rsid w:val="00021991"/>
    <w:rsid w:val="000303EE"/>
    <w:rsid w:val="00036288"/>
    <w:rsid w:val="00037B95"/>
    <w:rsid w:val="00043CFB"/>
    <w:rsid w:val="00050C59"/>
    <w:rsid w:val="0006234A"/>
    <w:rsid w:val="00095E3B"/>
    <w:rsid w:val="0009608E"/>
    <w:rsid w:val="000A08A2"/>
    <w:rsid w:val="000A114D"/>
    <w:rsid w:val="000B09A0"/>
    <w:rsid w:val="000B4A08"/>
    <w:rsid w:val="000C326C"/>
    <w:rsid w:val="00111495"/>
    <w:rsid w:val="001172CB"/>
    <w:rsid w:val="00127C30"/>
    <w:rsid w:val="00130B26"/>
    <w:rsid w:val="00174989"/>
    <w:rsid w:val="001813AA"/>
    <w:rsid w:val="00183E43"/>
    <w:rsid w:val="00192D48"/>
    <w:rsid w:val="001B46EB"/>
    <w:rsid w:val="001C0382"/>
    <w:rsid w:val="001C49E6"/>
    <w:rsid w:val="002343C1"/>
    <w:rsid w:val="00250873"/>
    <w:rsid w:val="00256381"/>
    <w:rsid w:val="00267795"/>
    <w:rsid w:val="002A6739"/>
    <w:rsid w:val="002B249E"/>
    <w:rsid w:val="002D0391"/>
    <w:rsid w:val="002E7D40"/>
    <w:rsid w:val="002F6125"/>
    <w:rsid w:val="003603D8"/>
    <w:rsid w:val="00373D96"/>
    <w:rsid w:val="00381389"/>
    <w:rsid w:val="0038149E"/>
    <w:rsid w:val="00392A6D"/>
    <w:rsid w:val="003963F8"/>
    <w:rsid w:val="003A1550"/>
    <w:rsid w:val="003A5B6E"/>
    <w:rsid w:val="003B72AF"/>
    <w:rsid w:val="003D6DB6"/>
    <w:rsid w:val="003D7AD5"/>
    <w:rsid w:val="00404E39"/>
    <w:rsid w:val="00413C4E"/>
    <w:rsid w:val="00422E08"/>
    <w:rsid w:val="004256F5"/>
    <w:rsid w:val="00456DA3"/>
    <w:rsid w:val="0046408E"/>
    <w:rsid w:val="00485F0F"/>
    <w:rsid w:val="00493946"/>
    <w:rsid w:val="00496F16"/>
    <w:rsid w:val="004A0EA1"/>
    <w:rsid w:val="004B21DE"/>
    <w:rsid w:val="004B555E"/>
    <w:rsid w:val="004B55F4"/>
    <w:rsid w:val="004D1F3D"/>
    <w:rsid w:val="004D5EA5"/>
    <w:rsid w:val="004E69EE"/>
    <w:rsid w:val="004F2872"/>
    <w:rsid w:val="00503735"/>
    <w:rsid w:val="005274FE"/>
    <w:rsid w:val="00540FB3"/>
    <w:rsid w:val="00545432"/>
    <w:rsid w:val="005501D4"/>
    <w:rsid w:val="005638AA"/>
    <w:rsid w:val="005661CB"/>
    <w:rsid w:val="005771BF"/>
    <w:rsid w:val="00584FEE"/>
    <w:rsid w:val="005A4865"/>
    <w:rsid w:val="005B6C05"/>
    <w:rsid w:val="005C32E9"/>
    <w:rsid w:val="005F45EE"/>
    <w:rsid w:val="00614C05"/>
    <w:rsid w:val="006224D2"/>
    <w:rsid w:val="00631247"/>
    <w:rsid w:val="00634BBE"/>
    <w:rsid w:val="006432DA"/>
    <w:rsid w:val="00645033"/>
    <w:rsid w:val="00662C54"/>
    <w:rsid w:val="00670C24"/>
    <w:rsid w:val="00677382"/>
    <w:rsid w:val="0069691C"/>
    <w:rsid w:val="006A3C34"/>
    <w:rsid w:val="006A4BCD"/>
    <w:rsid w:val="006D50AA"/>
    <w:rsid w:val="006E1E40"/>
    <w:rsid w:val="007106B6"/>
    <w:rsid w:val="00711BE9"/>
    <w:rsid w:val="007451C2"/>
    <w:rsid w:val="00752790"/>
    <w:rsid w:val="007B2DA7"/>
    <w:rsid w:val="007B6474"/>
    <w:rsid w:val="007B6938"/>
    <w:rsid w:val="007D2E9D"/>
    <w:rsid w:val="007D44B4"/>
    <w:rsid w:val="00821CA1"/>
    <w:rsid w:val="00835B6E"/>
    <w:rsid w:val="008366B4"/>
    <w:rsid w:val="00837D79"/>
    <w:rsid w:val="008400F1"/>
    <w:rsid w:val="00847651"/>
    <w:rsid w:val="008B6EEA"/>
    <w:rsid w:val="008C3A6F"/>
    <w:rsid w:val="008D2AE0"/>
    <w:rsid w:val="008D3D13"/>
    <w:rsid w:val="008E186E"/>
    <w:rsid w:val="00957FF1"/>
    <w:rsid w:val="009848BF"/>
    <w:rsid w:val="009A2401"/>
    <w:rsid w:val="009B11EC"/>
    <w:rsid w:val="00A203E7"/>
    <w:rsid w:val="00A21804"/>
    <w:rsid w:val="00A55BF8"/>
    <w:rsid w:val="00A57E30"/>
    <w:rsid w:val="00A902A4"/>
    <w:rsid w:val="00AC098E"/>
    <w:rsid w:val="00AC3094"/>
    <w:rsid w:val="00AC331D"/>
    <w:rsid w:val="00AD7598"/>
    <w:rsid w:val="00B16346"/>
    <w:rsid w:val="00B1649F"/>
    <w:rsid w:val="00B31ED4"/>
    <w:rsid w:val="00B5442C"/>
    <w:rsid w:val="00B62802"/>
    <w:rsid w:val="00B809D6"/>
    <w:rsid w:val="00B931E7"/>
    <w:rsid w:val="00B93A39"/>
    <w:rsid w:val="00B96599"/>
    <w:rsid w:val="00C154E9"/>
    <w:rsid w:val="00C3029A"/>
    <w:rsid w:val="00C33A1C"/>
    <w:rsid w:val="00C37CFA"/>
    <w:rsid w:val="00C90FFB"/>
    <w:rsid w:val="00CA5791"/>
    <w:rsid w:val="00CE1CDE"/>
    <w:rsid w:val="00D06B96"/>
    <w:rsid w:val="00D27279"/>
    <w:rsid w:val="00D32E07"/>
    <w:rsid w:val="00D41479"/>
    <w:rsid w:val="00D71BE4"/>
    <w:rsid w:val="00D83E0D"/>
    <w:rsid w:val="00D852E1"/>
    <w:rsid w:val="00D94971"/>
    <w:rsid w:val="00DD1F16"/>
    <w:rsid w:val="00DF3209"/>
    <w:rsid w:val="00E015FB"/>
    <w:rsid w:val="00E21D58"/>
    <w:rsid w:val="00E621CA"/>
    <w:rsid w:val="00EB2664"/>
    <w:rsid w:val="00EC3ECD"/>
    <w:rsid w:val="00ED17DE"/>
    <w:rsid w:val="00EE2E7B"/>
    <w:rsid w:val="00EF3D32"/>
    <w:rsid w:val="00EF4AE8"/>
    <w:rsid w:val="00F272EC"/>
    <w:rsid w:val="00F4673E"/>
    <w:rsid w:val="00F56CE6"/>
    <w:rsid w:val="00F735C4"/>
    <w:rsid w:val="00F8181E"/>
    <w:rsid w:val="00FA63C7"/>
    <w:rsid w:val="00FE3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F22C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B55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B55F4"/>
  </w:style>
  <w:style w:type="paragraph" w:styleId="Altbilgi">
    <w:name w:val="footer"/>
    <w:basedOn w:val="Normal"/>
    <w:link w:val="AltbilgiChar"/>
    <w:uiPriority w:val="99"/>
    <w:unhideWhenUsed/>
    <w:rsid w:val="004B55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B55F4"/>
  </w:style>
  <w:style w:type="paragraph" w:styleId="BalonMetni">
    <w:name w:val="Balloon Text"/>
    <w:basedOn w:val="Normal"/>
    <w:link w:val="BalonMetniChar"/>
    <w:uiPriority w:val="99"/>
    <w:semiHidden/>
    <w:unhideWhenUsed/>
    <w:rsid w:val="004B55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B55F4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4B55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4B55F4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B55F4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037B95"/>
    <w:pPr>
      <w:spacing w:after="0" w:line="240" w:lineRule="auto"/>
    </w:p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2D0391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E2E7B"/>
    <w:pPr>
      <w:widowControl w:val="0"/>
      <w:autoSpaceDE w:val="0"/>
      <w:autoSpaceDN w:val="0"/>
      <w:spacing w:before="26" w:after="0" w:line="240" w:lineRule="auto"/>
      <w:ind w:left="123"/>
    </w:pPr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B55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B55F4"/>
  </w:style>
  <w:style w:type="paragraph" w:styleId="Altbilgi">
    <w:name w:val="footer"/>
    <w:basedOn w:val="Normal"/>
    <w:link w:val="AltbilgiChar"/>
    <w:uiPriority w:val="99"/>
    <w:unhideWhenUsed/>
    <w:rsid w:val="004B55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B55F4"/>
  </w:style>
  <w:style w:type="paragraph" w:styleId="BalonMetni">
    <w:name w:val="Balloon Text"/>
    <w:basedOn w:val="Normal"/>
    <w:link w:val="BalonMetniChar"/>
    <w:uiPriority w:val="99"/>
    <w:semiHidden/>
    <w:unhideWhenUsed/>
    <w:rsid w:val="004B55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B55F4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4B55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unhideWhenUsed/>
    <w:rsid w:val="004B55F4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4B55F4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037B95"/>
    <w:pPr>
      <w:spacing w:after="0" w:line="240" w:lineRule="auto"/>
    </w:p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2D0391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E2E7B"/>
    <w:pPr>
      <w:widowControl w:val="0"/>
      <w:autoSpaceDE w:val="0"/>
      <w:autoSpaceDN w:val="0"/>
      <w:spacing w:before="26" w:after="0" w:line="240" w:lineRule="auto"/>
      <w:ind w:left="123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96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6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4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BUSEM-AG</dc:creator>
  <cp:lastModifiedBy>Windows Kullanıcısı</cp:lastModifiedBy>
  <cp:revision>6</cp:revision>
  <cp:lastPrinted>2021-03-17T08:25:00Z</cp:lastPrinted>
  <dcterms:created xsi:type="dcterms:W3CDTF">2021-05-17T11:52:00Z</dcterms:created>
  <dcterms:modified xsi:type="dcterms:W3CDTF">2021-05-18T06:12:00Z</dcterms:modified>
</cp:coreProperties>
</file>